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E122C" w14:textId="77777777" w:rsidR="00AD1614" w:rsidRPr="002F4FF4" w:rsidRDefault="00AD1614" w:rsidP="00AD1614">
      <w:pPr>
        <w:rPr>
          <w:b/>
          <w:sz w:val="22"/>
          <w:szCs w:val="22"/>
        </w:rPr>
      </w:pPr>
      <w:bookmarkStart w:id="0" w:name="_GoBack"/>
      <w:bookmarkEnd w:id="0"/>
    </w:p>
    <w:p w14:paraId="78EE122D" w14:textId="77777777" w:rsidR="00AD1614" w:rsidRPr="007B10A8" w:rsidRDefault="00AD1614" w:rsidP="00AD1614">
      <w:pPr>
        <w:jc w:val="center"/>
        <w:rPr>
          <w:b/>
          <w:sz w:val="22"/>
          <w:szCs w:val="22"/>
          <w:lang w:val="es-MX"/>
        </w:rPr>
      </w:pPr>
      <w:r w:rsidRPr="007B10A8">
        <w:rPr>
          <w:b/>
          <w:sz w:val="22"/>
          <w:szCs w:val="22"/>
          <w:lang w:val="es-MX"/>
        </w:rPr>
        <w:t>I.B. SL &amp; HL</w:t>
      </w:r>
    </w:p>
    <w:p w14:paraId="78EE122E" w14:textId="1B8C8A12" w:rsidR="00AD1614" w:rsidRPr="007B10A8" w:rsidRDefault="007B10A8" w:rsidP="00AD1614">
      <w:pPr>
        <w:jc w:val="center"/>
        <w:rPr>
          <w:b/>
          <w:sz w:val="22"/>
          <w:szCs w:val="22"/>
          <w:lang w:val="es-MX"/>
        </w:rPr>
      </w:pPr>
      <w:r w:rsidRPr="007B10A8">
        <w:rPr>
          <w:b/>
          <w:sz w:val="22"/>
          <w:szCs w:val="22"/>
          <w:lang w:val="es-MX"/>
        </w:rPr>
        <w:t>201</w:t>
      </w:r>
      <w:r w:rsidR="006667A4">
        <w:rPr>
          <w:b/>
          <w:sz w:val="22"/>
          <w:szCs w:val="22"/>
          <w:lang w:val="es-MX"/>
        </w:rPr>
        <w:t>8-2019</w:t>
      </w:r>
    </w:p>
    <w:p w14:paraId="78EE122F" w14:textId="77777777" w:rsidR="00AD1614" w:rsidRPr="007B10A8" w:rsidRDefault="007B10A8" w:rsidP="00AD1614">
      <w:pPr>
        <w:jc w:val="center"/>
        <w:rPr>
          <w:b/>
          <w:sz w:val="22"/>
          <w:szCs w:val="22"/>
          <w:lang w:val="es-MX"/>
        </w:rPr>
      </w:pPr>
      <w:r w:rsidRPr="007B10A8">
        <w:rPr>
          <w:b/>
          <w:sz w:val="22"/>
          <w:szCs w:val="22"/>
          <w:lang w:val="es-MX"/>
        </w:rPr>
        <w:t>Se</w:t>
      </w:r>
      <w:r>
        <w:rPr>
          <w:b/>
          <w:sz w:val="22"/>
          <w:szCs w:val="22"/>
          <w:lang w:val="es-MX"/>
        </w:rPr>
        <w:t>ñora Cecilia Villalobos</w:t>
      </w:r>
    </w:p>
    <w:p w14:paraId="78EE1230" w14:textId="77777777" w:rsidR="00AD1614" w:rsidRPr="00AD1614" w:rsidRDefault="00AD1614" w:rsidP="00AD1614">
      <w:pPr>
        <w:rPr>
          <w:sz w:val="22"/>
          <w:szCs w:val="22"/>
        </w:rPr>
      </w:pPr>
      <w:r w:rsidRPr="00AD1614">
        <w:rPr>
          <w:b/>
          <w:sz w:val="22"/>
          <w:szCs w:val="22"/>
        </w:rPr>
        <w:t>Office room number</w:t>
      </w:r>
      <w:r w:rsidR="007B10A8">
        <w:rPr>
          <w:sz w:val="22"/>
          <w:szCs w:val="22"/>
        </w:rPr>
        <w:t>: 1409</w:t>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Pr>
          <w:sz w:val="22"/>
          <w:szCs w:val="22"/>
        </w:rPr>
        <w:tab/>
      </w:r>
      <w:r w:rsidRPr="00AD1614">
        <w:rPr>
          <w:b/>
          <w:sz w:val="22"/>
          <w:szCs w:val="22"/>
        </w:rPr>
        <w:t>Office phone number</w:t>
      </w:r>
      <w:r w:rsidR="007B10A8">
        <w:rPr>
          <w:sz w:val="22"/>
          <w:szCs w:val="22"/>
        </w:rPr>
        <w:t>:</w:t>
      </w:r>
    </w:p>
    <w:p w14:paraId="78EE1231" w14:textId="77777777" w:rsidR="00AD1614" w:rsidRPr="00AD1614" w:rsidRDefault="00AD1614" w:rsidP="00AD1614">
      <w:pPr>
        <w:rPr>
          <w:sz w:val="22"/>
          <w:szCs w:val="22"/>
        </w:rPr>
      </w:pPr>
      <w:r w:rsidRPr="00AD1614">
        <w:rPr>
          <w:b/>
          <w:sz w:val="22"/>
          <w:szCs w:val="22"/>
        </w:rPr>
        <w:t>Classroom</w:t>
      </w:r>
      <w:r w:rsidRPr="00AD1614">
        <w:rPr>
          <w:sz w:val="22"/>
          <w:szCs w:val="22"/>
        </w:rPr>
        <w:t>: 1117</w:t>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b/>
          <w:sz w:val="22"/>
          <w:szCs w:val="22"/>
        </w:rPr>
        <w:t>Email</w:t>
      </w:r>
      <w:r w:rsidR="007B10A8">
        <w:rPr>
          <w:sz w:val="22"/>
          <w:szCs w:val="22"/>
        </w:rPr>
        <w:t>: villalobosm</w:t>
      </w:r>
      <w:r w:rsidRPr="00AD1614">
        <w:rPr>
          <w:sz w:val="22"/>
          <w:szCs w:val="22"/>
        </w:rPr>
        <w:t>@issaquah.wednet.edu</w:t>
      </w:r>
    </w:p>
    <w:p w14:paraId="78EE1232" w14:textId="77777777" w:rsidR="00F753CD" w:rsidRDefault="00F753CD" w:rsidP="00F753CD"/>
    <w:p w14:paraId="78EE1233" w14:textId="597B6DB2" w:rsidR="00F753CD" w:rsidRDefault="00F753CD" w:rsidP="001A0210">
      <w:pPr>
        <w:spacing w:line="276" w:lineRule="auto"/>
      </w:pPr>
      <w:r>
        <w:t>Welcome to the 201</w:t>
      </w:r>
      <w:r w:rsidR="006667A4">
        <w:t>8-2019</w:t>
      </w:r>
      <w:r>
        <w:t xml:space="preserve"> year of International Baccalaureate Spanish at Skyline High School!  This is going to be an exciting year, one in which you will be challenged both academically and socially in order that you may enter into a world in which functional literacy in a second language is so necessary.  </w:t>
      </w:r>
      <w:r w:rsidR="000A7CB1">
        <w:t>I</w:t>
      </w:r>
      <w:r>
        <w:t xml:space="preserve"> am looking forward to being your instructor.  Here are the following traits that will ensure your success in this class.  </w:t>
      </w:r>
    </w:p>
    <w:p w14:paraId="78EE1234" w14:textId="77777777" w:rsidR="00AD1614" w:rsidRDefault="00AD1614" w:rsidP="00F753CD"/>
    <w:p w14:paraId="78EE1235" w14:textId="77777777" w:rsidR="00F753CD" w:rsidRDefault="00F753CD" w:rsidP="00F753CD">
      <w:pPr>
        <w:numPr>
          <w:ilvl w:val="0"/>
          <w:numId w:val="1"/>
        </w:numPr>
      </w:pPr>
      <w:r>
        <w:t>Never quit.  Persevere.</w:t>
      </w:r>
    </w:p>
    <w:p w14:paraId="78EE1236" w14:textId="77777777" w:rsidR="00F753CD" w:rsidRDefault="00F753CD" w:rsidP="00F753CD">
      <w:pPr>
        <w:numPr>
          <w:ilvl w:val="0"/>
          <w:numId w:val="1"/>
        </w:numPr>
      </w:pPr>
      <w:r>
        <w:t>Always work thoroughly and thoughtfully.  Don’t take short cuts.</w:t>
      </w:r>
    </w:p>
    <w:p w14:paraId="78EE1237" w14:textId="77777777" w:rsidR="00F753CD" w:rsidRDefault="00F753CD" w:rsidP="00F753CD">
      <w:pPr>
        <w:numPr>
          <w:ilvl w:val="0"/>
          <w:numId w:val="1"/>
        </w:numPr>
      </w:pPr>
      <w:r>
        <w:t xml:space="preserve">Realize that anything worth having or knowing sometimes takes sweat, and hard work.  </w:t>
      </w:r>
    </w:p>
    <w:p w14:paraId="78EE1238" w14:textId="77777777" w:rsidR="00F753CD" w:rsidRDefault="00F753CD" w:rsidP="00F753CD">
      <w:pPr>
        <w:numPr>
          <w:ilvl w:val="0"/>
          <w:numId w:val="1"/>
        </w:numPr>
      </w:pPr>
      <w:r w:rsidRPr="00B56A92">
        <w:rPr>
          <w:b/>
        </w:rPr>
        <w:t>Ask</w:t>
      </w:r>
      <w:r>
        <w:t xml:space="preserve"> for help and strive to </w:t>
      </w:r>
      <w:r w:rsidRPr="00B56A92">
        <w:rPr>
          <w:b/>
        </w:rPr>
        <w:t>help</w:t>
      </w:r>
      <w:r>
        <w:t xml:space="preserve"> others.</w:t>
      </w:r>
    </w:p>
    <w:p w14:paraId="78EE1239" w14:textId="77777777" w:rsidR="00F753CD" w:rsidRDefault="00F753CD" w:rsidP="00F753CD">
      <w:pPr>
        <w:numPr>
          <w:ilvl w:val="0"/>
          <w:numId w:val="1"/>
        </w:numPr>
      </w:pPr>
      <w:r>
        <w:t>Always be honest and have integrity, even if it means you suffer negative consequences for being honest.  Trust is everything.</w:t>
      </w:r>
    </w:p>
    <w:p w14:paraId="78EE123A" w14:textId="77777777" w:rsidR="00F753CD" w:rsidRDefault="00F753CD" w:rsidP="00F753CD">
      <w:pPr>
        <w:numPr>
          <w:ilvl w:val="0"/>
          <w:numId w:val="1"/>
        </w:numPr>
      </w:pPr>
      <w:r>
        <w:t>Relax and enjoy learning another language at this level.</w:t>
      </w:r>
    </w:p>
    <w:p w14:paraId="78EE123B" w14:textId="77777777" w:rsidR="00F753CD" w:rsidRDefault="00F753CD" w:rsidP="00F753CD">
      <w:pPr>
        <w:numPr>
          <w:ilvl w:val="0"/>
          <w:numId w:val="1"/>
        </w:numPr>
      </w:pPr>
      <w:r>
        <w:t>Don’t sweat the little things!!!</w:t>
      </w:r>
    </w:p>
    <w:p w14:paraId="78EE123C" w14:textId="77777777" w:rsidR="00F753CD" w:rsidRDefault="00F753CD" w:rsidP="00F753CD"/>
    <w:p w14:paraId="78EE123D" w14:textId="035B8E14" w:rsidR="00F753CD" w:rsidRDefault="00F753CD" w:rsidP="001A0210">
      <w:pPr>
        <w:spacing w:line="276" w:lineRule="auto"/>
      </w:pPr>
      <w:r w:rsidRPr="00B56A92">
        <w:rPr>
          <w:b/>
        </w:rPr>
        <w:lastRenderedPageBreak/>
        <w:t>Course goals:</w:t>
      </w:r>
      <w:r>
        <w:t xml:space="preserve">  To become competent in each of the four areas of language acquisition: speaking, listening, reading and writing.  You will accomplish the </w:t>
      </w:r>
      <w:r w:rsidRPr="008D1C6B">
        <w:rPr>
          <w:b/>
        </w:rPr>
        <w:t>speaking</w:t>
      </w:r>
      <w:r>
        <w:t xml:space="preserve"> goals by speaking in interviews, participating in dialogs, giving formal speeches, engaging in class discussions and conversing informally with the teacher and classmates.  </w:t>
      </w:r>
      <w:r w:rsidRPr="00B56A92">
        <w:rPr>
          <w:b/>
        </w:rPr>
        <w:t>This class will be conducted almost entirely in Spanish, and students will not be permitted to</w:t>
      </w:r>
      <w:r>
        <w:t xml:space="preserve"> </w:t>
      </w:r>
      <w:r w:rsidRPr="00B56A92">
        <w:rPr>
          <w:b/>
        </w:rPr>
        <w:t>speak English in class, unless given permission by the teacher.</w:t>
      </w:r>
      <w:r>
        <w:t xml:space="preserve">  You will accomplish </w:t>
      </w:r>
      <w:r w:rsidRPr="008D1C6B">
        <w:rPr>
          <w:b/>
        </w:rPr>
        <w:t>writing</w:t>
      </w:r>
      <w:r>
        <w:t xml:space="preserve"> goals by writing formal essays, letters, summaries, dialogs, speeches, etc.  </w:t>
      </w:r>
      <w:r w:rsidRPr="00B56A92">
        <w:rPr>
          <w:b/>
        </w:rPr>
        <w:t xml:space="preserve">In-class essays will be done </w:t>
      </w:r>
      <w:r>
        <w:rPr>
          <w:b/>
        </w:rPr>
        <w:t xml:space="preserve">approximately </w:t>
      </w:r>
      <w:r w:rsidRPr="00B56A92">
        <w:rPr>
          <w:b/>
        </w:rPr>
        <w:t xml:space="preserve">every two </w:t>
      </w:r>
      <w:r w:rsidR="000A7CB1">
        <w:rPr>
          <w:b/>
        </w:rPr>
        <w:t xml:space="preserve">to three </w:t>
      </w:r>
      <w:r w:rsidRPr="00B56A92">
        <w:rPr>
          <w:b/>
        </w:rPr>
        <w:t>weeks and graded according to the</w:t>
      </w:r>
      <w:r>
        <w:t xml:space="preserve"> </w:t>
      </w:r>
      <w:r w:rsidRPr="00B56A92">
        <w:rPr>
          <w:b/>
        </w:rPr>
        <w:t>IB rubrics</w:t>
      </w:r>
      <w:r>
        <w:t xml:space="preserve">.  You will accomplish your </w:t>
      </w:r>
      <w:r w:rsidRPr="008D1C6B">
        <w:rPr>
          <w:b/>
        </w:rPr>
        <w:t>reading</w:t>
      </w:r>
      <w:r w:rsidR="005F6D05">
        <w:t xml:space="preserve"> goals by reading </w:t>
      </w:r>
      <w:r w:rsidR="00C53C23">
        <w:t xml:space="preserve">part of </w:t>
      </w:r>
      <w:r w:rsidR="005F6D05">
        <w:t xml:space="preserve">the </w:t>
      </w:r>
      <w:r w:rsidR="000C0AE0">
        <w:t xml:space="preserve">masterpiece </w:t>
      </w:r>
      <w:r w:rsidR="00C53C23">
        <w:t>Don Qui</w:t>
      </w:r>
      <w:r w:rsidR="00BE2A8B">
        <w:t>x</w:t>
      </w:r>
      <w:r w:rsidR="00C53C23">
        <w:t>ote de la Mancha by</w:t>
      </w:r>
      <w:r w:rsidR="00BE2A8B">
        <w:t xml:space="preserve"> Miguel de Cervantes</w:t>
      </w:r>
      <w:r w:rsidR="005F6D05">
        <w:t>, as well as a variety of poetry, short stories, newspaper articles, magazines and other materials, all in Spanish.</w:t>
      </w:r>
    </w:p>
    <w:p w14:paraId="78EE123E" w14:textId="77777777" w:rsidR="005F6D05" w:rsidRPr="005F6D05" w:rsidRDefault="005F6D05" w:rsidP="001A0210">
      <w:pPr>
        <w:spacing w:line="276" w:lineRule="auto"/>
      </w:pPr>
    </w:p>
    <w:p w14:paraId="78EE123F" w14:textId="77777777" w:rsidR="00F753CD" w:rsidRPr="000C0AE0" w:rsidRDefault="00F753CD" w:rsidP="001A0210">
      <w:pPr>
        <w:spacing w:line="276" w:lineRule="auto"/>
      </w:pPr>
      <w:r w:rsidRPr="00B56A92">
        <w:rPr>
          <w:b/>
        </w:rPr>
        <w:t>Grammar</w:t>
      </w:r>
      <w:r>
        <w:t xml:space="preserve"> study will be done from a textbook called </w:t>
      </w:r>
      <w:r w:rsidR="005F6D05">
        <w:rPr>
          <w:b/>
        </w:rPr>
        <w:t>Repaso</w:t>
      </w:r>
      <w:r>
        <w:t>.</w:t>
      </w:r>
      <w:r w:rsidR="000A7CB1">
        <w:t xml:space="preserve"> </w:t>
      </w:r>
      <w:r w:rsidR="000C0AE0">
        <w:t xml:space="preserve">I also have copies of the textbook </w:t>
      </w:r>
      <w:r w:rsidR="000C0AE0">
        <w:rPr>
          <w:b/>
        </w:rPr>
        <w:t>Conexiones</w:t>
      </w:r>
      <w:r w:rsidR="000C0AE0">
        <w:t xml:space="preserve"> in the classroom where we can further study grammar concepts and amplify our vocabulary knowledge. </w:t>
      </w:r>
    </w:p>
    <w:p w14:paraId="78EE1240" w14:textId="77777777" w:rsidR="000A7CB1" w:rsidRDefault="000A7CB1" w:rsidP="001A0210">
      <w:pPr>
        <w:spacing w:line="276" w:lineRule="auto"/>
      </w:pPr>
    </w:p>
    <w:p w14:paraId="78EE1241" w14:textId="77777777" w:rsidR="000A7CB1" w:rsidRDefault="00283E45" w:rsidP="001A0210">
      <w:pPr>
        <w:spacing w:line="276" w:lineRule="auto"/>
      </w:pPr>
      <w:r w:rsidRPr="00283E45">
        <w:rPr>
          <w:b/>
        </w:rPr>
        <w:t>**Please Note:</w:t>
      </w:r>
      <w:r>
        <w:t xml:space="preserve">  </w:t>
      </w:r>
      <w:r w:rsidR="000A7CB1">
        <w:t xml:space="preserve">This course is taught as a college level </w:t>
      </w:r>
      <w:r>
        <w:t>course;</w:t>
      </w:r>
      <w:r w:rsidR="000A7CB1">
        <w:t xml:space="preserve"> therefore much of the work is independent</w:t>
      </w:r>
      <w:r w:rsidR="0010731A">
        <w:t>. G</w:t>
      </w:r>
      <w:r w:rsidR="000A7CB1">
        <w:t xml:space="preserve">rades are based on larger and more infrequent assessments than students </w:t>
      </w:r>
      <w:r w:rsidR="0010731A">
        <w:t xml:space="preserve">may </w:t>
      </w:r>
      <w:r w:rsidR="000A7CB1">
        <w:t xml:space="preserve">have been accustomed to in previous levels of Spanish.  Please note that late work is NOT ACCEPTED, however, I am aware that </w:t>
      </w:r>
      <w:r w:rsidR="0010731A">
        <w:t xml:space="preserve">family </w:t>
      </w:r>
      <w:r w:rsidR="000A7CB1">
        <w:t>emergencies arise</w:t>
      </w:r>
      <w:r>
        <w:t xml:space="preserve">.  It is very important </w:t>
      </w:r>
      <w:r w:rsidR="000A7CB1">
        <w:t xml:space="preserve">that students communicate these situations to me as soon as possible </w:t>
      </w:r>
      <w:r w:rsidR="0010731A">
        <w:t xml:space="preserve">via e-mail </w:t>
      </w:r>
      <w:r w:rsidR="000A7CB1">
        <w:t xml:space="preserve">so that </w:t>
      </w:r>
      <w:r w:rsidR="0010731A">
        <w:t>we can consider our options.  Homework in other classes does not qualify as an acceptable reason for late work.  I will make every effort to get feedback from students and other IB teachers on workable due dates, but sometimes overlapping assignments cannot be avoided due to IB testing and preparation demands.</w:t>
      </w:r>
      <w:r w:rsidR="002F4FF4">
        <w:t xml:space="preserve"> Please respect our meeting times as much as possible. ¡Gracias!</w:t>
      </w:r>
    </w:p>
    <w:p w14:paraId="78EE1242" w14:textId="77777777" w:rsidR="0010731A" w:rsidRDefault="0010731A" w:rsidP="00F753CD"/>
    <w:p w14:paraId="78EE1243" w14:textId="77777777" w:rsidR="001A0210" w:rsidRDefault="001A0210" w:rsidP="00F753CD">
      <w:pPr>
        <w:rPr>
          <w:b/>
          <w:sz w:val="28"/>
          <w:szCs w:val="28"/>
        </w:rPr>
      </w:pPr>
    </w:p>
    <w:p w14:paraId="78EE1244" w14:textId="77777777" w:rsidR="001A0210" w:rsidRDefault="001A0210" w:rsidP="00F753CD">
      <w:pPr>
        <w:rPr>
          <w:b/>
          <w:sz w:val="28"/>
          <w:szCs w:val="28"/>
        </w:rPr>
      </w:pPr>
    </w:p>
    <w:p w14:paraId="78EE1245" w14:textId="77777777" w:rsidR="001A0210" w:rsidRDefault="001A0210" w:rsidP="00F753CD">
      <w:pPr>
        <w:rPr>
          <w:b/>
          <w:sz w:val="28"/>
          <w:szCs w:val="28"/>
        </w:rPr>
      </w:pPr>
    </w:p>
    <w:p w14:paraId="78EE1246" w14:textId="77777777" w:rsidR="001A0210" w:rsidRDefault="001A0210" w:rsidP="00F753CD">
      <w:pPr>
        <w:rPr>
          <w:b/>
          <w:sz w:val="28"/>
          <w:szCs w:val="28"/>
        </w:rPr>
      </w:pPr>
    </w:p>
    <w:p w14:paraId="78EE1247" w14:textId="77777777" w:rsidR="001A0210" w:rsidRDefault="001A0210" w:rsidP="00F753CD">
      <w:pPr>
        <w:rPr>
          <w:b/>
          <w:sz w:val="28"/>
          <w:szCs w:val="28"/>
        </w:rPr>
      </w:pPr>
    </w:p>
    <w:p w14:paraId="78EE1248" w14:textId="77777777" w:rsidR="001A0210" w:rsidRDefault="001A0210" w:rsidP="00F753CD">
      <w:pPr>
        <w:rPr>
          <w:b/>
          <w:sz w:val="28"/>
          <w:szCs w:val="28"/>
        </w:rPr>
      </w:pPr>
    </w:p>
    <w:p w14:paraId="78EE1249" w14:textId="77777777" w:rsidR="001A0210" w:rsidRDefault="001A0210" w:rsidP="00F753CD">
      <w:pPr>
        <w:rPr>
          <w:b/>
          <w:sz w:val="28"/>
          <w:szCs w:val="28"/>
        </w:rPr>
      </w:pPr>
    </w:p>
    <w:p w14:paraId="78EE124A" w14:textId="77777777" w:rsidR="001A0210" w:rsidRDefault="001A0210" w:rsidP="00F753CD">
      <w:pPr>
        <w:rPr>
          <w:b/>
          <w:sz w:val="28"/>
          <w:szCs w:val="28"/>
        </w:rPr>
      </w:pPr>
    </w:p>
    <w:p w14:paraId="78EE124B" w14:textId="77777777" w:rsidR="0010731A" w:rsidRPr="0074321F" w:rsidRDefault="0010731A" w:rsidP="00F753CD">
      <w:pPr>
        <w:rPr>
          <w:b/>
          <w:sz w:val="28"/>
          <w:szCs w:val="28"/>
        </w:rPr>
      </w:pPr>
      <w:r w:rsidRPr="0074321F">
        <w:rPr>
          <w:b/>
          <w:sz w:val="28"/>
          <w:szCs w:val="28"/>
        </w:rPr>
        <w:t xml:space="preserve">IB </w:t>
      </w:r>
      <w:r w:rsidR="0074321F" w:rsidRPr="0074321F">
        <w:rPr>
          <w:b/>
          <w:sz w:val="28"/>
          <w:szCs w:val="28"/>
        </w:rPr>
        <w:t>Assessment</w:t>
      </w:r>
      <w:r w:rsidRPr="0074321F">
        <w:rPr>
          <w:b/>
          <w:sz w:val="28"/>
          <w:szCs w:val="28"/>
        </w:rPr>
        <w:t xml:space="preserve"> Schedule:</w:t>
      </w:r>
    </w:p>
    <w:p w14:paraId="78EE124C" w14:textId="77777777" w:rsidR="0010731A" w:rsidRPr="0074321F" w:rsidRDefault="0010731A" w:rsidP="00F753CD"/>
    <w:p w14:paraId="78EE124D" w14:textId="77777777" w:rsidR="0010731A" w:rsidRDefault="0010731A" w:rsidP="00F753CD">
      <w:r w:rsidRPr="0074321F">
        <w:rPr>
          <w:b/>
        </w:rPr>
        <w:t xml:space="preserve">Oral Interaction- </w:t>
      </w:r>
      <w:r w:rsidRPr="000C0AE0">
        <w:rPr>
          <w:b/>
          <w:u w:val="single"/>
        </w:rPr>
        <w:t>October-March</w:t>
      </w:r>
      <w:r>
        <w:t xml:space="preserve">:  This grade will be internally assessed and based on your best </w:t>
      </w:r>
      <w:r w:rsidR="00852199">
        <w:t xml:space="preserve">interactive oral </w:t>
      </w:r>
    </w:p>
    <w:p w14:paraId="78EE124E" w14:textId="77777777" w:rsidR="00852199" w:rsidRDefault="00852199" w:rsidP="00F753CD">
      <w:r>
        <w:t xml:space="preserve">                                                       </w:t>
      </w:r>
      <w:r w:rsidR="0074321F">
        <w:t xml:space="preserve">     </w:t>
      </w:r>
      <w:r>
        <w:t xml:space="preserve"> grade (ou</w:t>
      </w:r>
      <w:r w:rsidR="00283E45">
        <w:t>t</w:t>
      </w:r>
      <w:r>
        <w:t xml:space="preserve"> of 2 or 3 activities).  It will then be averaged with your Individual </w:t>
      </w:r>
      <w:r>
        <w:tab/>
      </w:r>
      <w:r>
        <w:tab/>
      </w:r>
      <w:r>
        <w:tab/>
      </w:r>
      <w:r>
        <w:tab/>
      </w:r>
      <w:r>
        <w:tab/>
      </w:r>
      <w:r w:rsidR="0074321F">
        <w:t xml:space="preserve"> </w:t>
      </w:r>
      <w:r>
        <w:t>Oral grade in March to form a final Internal Assessment Oral grade.</w:t>
      </w:r>
    </w:p>
    <w:p w14:paraId="78EE124F" w14:textId="77777777" w:rsidR="00852199" w:rsidRDefault="00852199" w:rsidP="00F753CD"/>
    <w:p w14:paraId="78EE1250" w14:textId="77777777" w:rsidR="00852199" w:rsidRDefault="00852199" w:rsidP="000C0AE0">
      <w:pPr>
        <w:ind w:left="3600" w:hanging="3600"/>
      </w:pPr>
      <w:r w:rsidRPr="0074321F">
        <w:rPr>
          <w:b/>
        </w:rPr>
        <w:t xml:space="preserve">Individual Oral- </w:t>
      </w:r>
      <w:r w:rsidRPr="000C0AE0">
        <w:rPr>
          <w:b/>
          <w:u w:val="single"/>
        </w:rPr>
        <w:t>March</w:t>
      </w:r>
      <w:r w:rsidR="000C0AE0">
        <w:t xml:space="preserve">:  </w:t>
      </w:r>
      <w:r w:rsidR="000C0AE0">
        <w:tab/>
        <w:t xml:space="preserve">This grade is based on a </w:t>
      </w:r>
      <w:r>
        <w:t xml:space="preserve">4 </w:t>
      </w:r>
      <w:r w:rsidR="00283E45">
        <w:t>minute description of a picture</w:t>
      </w:r>
      <w:r w:rsidR="000C0AE0">
        <w:t xml:space="preserve"> followed by a 3-</w:t>
      </w:r>
      <w:r>
        <w:t>minute discussion with the teacher. It will be internally assessed and averaged with the Interactive Oral grade.</w:t>
      </w:r>
      <w:r w:rsidR="00CE43BF">
        <w:t xml:space="preserve">  </w:t>
      </w:r>
    </w:p>
    <w:p w14:paraId="78EE1251" w14:textId="77777777" w:rsidR="00852199" w:rsidRDefault="00852199" w:rsidP="00F753CD"/>
    <w:p w14:paraId="78EE1252" w14:textId="77777777" w:rsidR="00852199" w:rsidRDefault="00852199" w:rsidP="000C0AE0">
      <w:pPr>
        <w:ind w:left="3600" w:hanging="3600"/>
      </w:pPr>
      <w:r w:rsidRPr="0074321F">
        <w:rPr>
          <w:b/>
        </w:rPr>
        <w:t xml:space="preserve">Writing Task- </w:t>
      </w:r>
      <w:r w:rsidRPr="000C0AE0">
        <w:rPr>
          <w:b/>
          <w:u w:val="single"/>
        </w:rPr>
        <w:t>February</w:t>
      </w:r>
      <w:r>
        <w:t xml:space="preserve">:  </w:t>
      </w:r>
      <w:r w:rsidR="000C0AE0">
        <w:tab/>
      </w:r>
      <w:r>
        <w:t xml:space="preserve">This grade will be </w:t>
      </w:r>
      <w:r w:rsidR="00CE43BF">
        <w:t>extern</w:t>
      </w:r>
      <w:r>
        <w:t>a</w:t>
      </w:r>
      <w:r w:rsidR="00CE43BF">
        <w:t>lly assessed and based on a week-long,</w:t>
      </w:r>
      <w:r>
        <w:t xml:space="preserve"> </w:t>
      </w:r>
      <w:r w:rsidR="00CE43BF">
        <w:t xml:space="preserve">in class </w:t>
      </w:r>
      <w:r>
        <w:t>writing assignment in</w:t>
      </w:r>
      <w:r w:rsidR="00CE43BF">
        <w:t xml:space="preserve"> </w:t>
      </w:r>
      <w:r>
        <w:t xml:space="preserve">which the </w:t>
      </w:r>
      <w:r w:rsidR="00CE43BF">
        <w:t>students will read 3 articles/blogs/ess</w:t>
      </w:r>
      <w:r w:rsidR="000C0AE0">
        <w:t xml:space="preserve">ays etc. on a similar </w:t>
      </w:r>
      <w:r w:rsidR="002F4FF4">
        <w:t>topic and</w:t>
      </w:r>
      <w:r w:rsidR="00CE43BF">
        <w:t xml:space="preserve"> then design their own writing task</w:t>
      </w:r>
      <w:r w:rsidR="00283E45">
        <w:t xml:space="preserve"> </w:t>
      </w:r>
      <w:r w:rsidR="00283E45">
        <w:lastRenderedPageBreak/>
        <w:t>that encompasses informa</w:t>
      </w:r>
      <w:r w:rsidR="000C0AE0">
        <w:t xml:space="preserve">tion from all </w:t>
      </w:r>
      <w:r w:rsidR="002F4FF4">
        <w:t>three readings</w:t>
      </w:r>
      <w:r w:rsidR="00CE43BF">
        <w:t>.  Students will be permitted to use resources provided by the teacher.</w:t>
      </w:r>
    </w:p>
    <w:p w14:paraId="78EE1253" w14:textId="77777777" w:rsidR="00CE43BF" w:rsidRDefault="00CE43BF" w:rsidP="00F753CD"/>
    <w:p w14:paraId="78EE1254" w14:textId="77777777" w:rsidR="0074321F" w:rsidRDefault="00CE43BF" w:rsidP="000C0AE0">
      <w:pPr>
        <w:ind w:left="3600" w:hanging="3600"/>
      </w:pPr>
      <w:r w:rsidRPr="0074321F">
        <w:rPr>
          <w:b/>
        </w:rPr>
        <w:t xml:space="preserve">IB Exam- </w:t>
      </w:r>
      <w:r w:rsidRPr="000C0AE0">
        <w:rPr>
          <w:b/>
          <w:u w:val="single"/>
        </w:rPr>
        <w:t xml:space="preserve"> May</w:t>
      </w:r>
      <w:r>
        <w:t xml:space="preserve">:  </w:t>
      </w:r>
      <w:r w:rsidR="000C0AE0">
        <w:tab/>
      </w:r>
      <w:r>
        <w:t>This</w:t>
      </w:r>
      <w:r w:rsidR="0074321F">
        <w:t xml:space="preserve"> exam will include two</w:t>
      </w:r>
      <w:r w:rsidR="005F6D05">
        <w:t xml:space="preserve"> -</w:t>
      </w:r>
      <w:r w:rsidR="0074321F">
        <w:t xml:space="preserve"> </w:t>
      </w:r>
      <w:r w:rsidR="00283E45">
        <w:t xml:space="preserve">hour and a half </w:t>
      </w:r>
      <w:r w:rsidR="0074321F">
        <w:t>sessions</w:t>
      </w:r>
      <w:r w:rsidR="00283E45">
        <w:t xml:space="preserve">. </w:t>
      </w:r>
      <w:r w:rsidR="0074321F">
        <w:t xml:space="preserve">The first session will </w:t>
      </w:r>
      <w:r w:rsidR="000C0AE0">
        <w:t>include 3-4 readings</w:t>
      </w:r>
      <w:r w:rsidR="002305AE">
        <w:t xml:space="preserve"> </w:t>
      </w:r>
      <w:r w:rsidR="0074321F">
        <w:t>and “text handling” activities to test for mastery of reading comprehension,</w:t>
      </w:r>
      <w:r w:rsidR="002305AE">
        <w:t xml:space="preserve"> </w:t>
      </w:r>
      <w:r w:rsidR="0074321F">
        <w:t>vocabulary, grammar</w:t>
      </w:r>
      <w:r w:rsidR="002F4FF4">
        <w:t>,</w:t>
      </w:r>
      <w:r w:rsidR="002305AE">
        <w:t xml:space="preserve"> </w:t>
      </w:r>
      <w:r w:rsidR="0074321F">
        <w:t xml:space="preserve">etc.  </w:t>
      </w:r>
      <w:r w:rsidR="00283E45">
        <w:t>The second session will</w:t>
      </w:r>
      <w:r w:rsidR="0074321F">
        <w:t xml:space="preserve"> include an hour and a half of essay writing, chosen from a list of 7 </w:t>
      </w:r>
      <w:r w:rsidR="002305AE">
        <w:tab/>
      </w:r>
      <w:r w:rsidR="002305AE">
        <w:tab/>
        <w:t xml:space="preserve">     </w:t>
      </w:r>
      <w:r w:rsidR="0074321F">
        <w:t xml:space="preserve">or 8 topics.  </w:t>
      </w:r>
    </w:p>
    <w:p w14:paraId="78EE1255" w14:textId="77777777" w:rsidR="00F753CD" w:rsidRDefault="00CE43BF" w:rsidP="00F753CD">
      <w:r>
        <w:t xml:space="preserve">                                         </w:t>
      </w:r>
      <w:r w:rsidR="00852199">
        <w:t xml:space="preserve">                                        </w:t>
      </w:r>
    </w:p>
    <w:p w14:paraId="78EE1256" w14:textId="77777777" w:rsidR="00F753CD" w:rsidRDefault="00F753CD" w:rsidP="00F753CD"/>
    <w:p w14:paraId="78EE1257" w14:textId="77777777" w:rsidR="00F753CD" w:rsidRPr="00B56A92" w:rsidRDefault="00F753CD" w:rsidP="00F753CD">
      <w:pPr>
        <w:rPr>
          <w:b/>
        </w:rPr>
      </w:pPr>
      <w:r w:rsidRPr="00B56A92">
        <w:rPr>
          <w:b/>
        </w:rPr>
        <w:t>GRADING RUBRIC FOR I.B. SPANISH</w:t>
      </w:r>
    </w:p>
    <w:p w14:paraId="78EE1258" w14:textId="77777777" w:rsidR="00F753CD" w:rsidRDefault="00F753CD" w:rsidP="00F753CD"/>
    <w:p w14:paraId="78EE1259" w14:textId="77777777" w:rsidR="00F753CD" w:rsidRDefault="00F753CD" w:rsidP="00F753CD">
      <w:r w:rsidRPr="008D1C6B">
        <w:rPr>
          <w:b/>
        </w:rPr>
        <w:t>Major Assessments</w:t>
      </w:r>
      <w:r>
        <w:t>:  50%</w:t>
      </w:r>
      <w:r>
        <w:tab/>
      </w:r>
      <w:r w:rsidR="00494574">
        <w:tab/>
      </w:r>
      <w:r>
        <w:t>(Essays, in-class writes, presentations, recordings, projects, etc.)</w:t>
      </w:r>
    </w:p>
    <w:p w14:paraId="78EE125A" w14:textId="77777777" w:rsidR="00F753CD" w:rsidRDefault="00F753CD" w:rsidP="00F753CD"/>
    <w:p w14:paraId="78EE125B" w14:textId="77777777" w:rsidR="00F753CD" w:rsidRDefault="00F753CD" w:rsidP="00F753CD">
      <w:r w:rsidRPr="008D1C6B">
        <w:rPr>
          <w:b/>
        </w:rPr>
        <w:t>Quizzes/Tests</w:t>
      </w:r>
      <w:r>
        <w:t>: 30%</w:t>
      </w:r>
      <w:r>
        <w:tab/>
      </w:r>
      <w:r>
        <w:tab/>
      </w:r>
      <w:r w:rsidR="00494574">
        <w:tab/>
      </w:r>
      <w:r>
        <w:t>(Grammar and vocabulary quizzes, reading quizzes, etc.)</w:t>
      </w:r>
    </w:p>
    <w:p w14:paraId="78EE125C" w14:textId="77777777" w:rsidR="00F753CD" w:rsidRDefault="00F753CD" w:rsidP="00F753CD"/>
    <w:p w14:paraId="78EE125D" w14:textId="1DA7F218" w:rsidR="00F753CD" w:rsidRDefault="00F753CD" w:rsidP="00F753CD">
      <w:r w:rsidRPr="008D1C6B">
        <w:rPr>
          <w:b/>
        </w:rPr>
        <w:t>Other Daily Assignments</w:t>
      </w:r>
      <w:r w:rsidR="00961BFC">
        <w:rPr>
          <w:b/>
        </w:rPr>
        <w:t xml:space="preserve"> and Participation</w:t>
      </w:r>
      <w:r>
        <w:t>:  20%</w:t>
      </w:r>
    </w:p>
    <w:p w14:paraId="78EE125E" w14:textId="77777777" w:rsidR="00F753CD" w:rsidRDefault="00F753CD" w:rsidP="00F753CD"/>
    <w:p w14:paraId="78EE125F" w14:textId="77777777" w:rsidR="00F753CD" w:rsidRDefault="00F753CD" w:rsidP="00F753CD"/>
    <w:p w14:paraId="78EE1260" w14:textId="77777777" w:rsidR="00F753CD" w:rsidRDefault="00F753CD" w:rsidP="00F753CD"/>
    <w:p w14:paraId="78EE1261" w14:textId="77777777" w:rsidR="00F753CD" w:rsidRDefault="00F753CD" w:rsidP="00F753CD">
      <w:r>
        <w:t>-----------------------------------------------------------------------------------------------------------------------------------------</w:t>
      </w:r>
    </w:p>
    <w:p w14:paraId="78EE1262"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b/>
          <w:sz w:val="22"/>
          <w:szCs w:val="22"/>
        </w:rPr>
        <w:t>Academic Integrity:</w:t>
      </w:r>
      <w:r w:rsidRPr="00C21D63">
        <w:rPr>
          <w:rFonts w:asciiTheme="minorHAnsi" w:eastAsiaTheme="minorHAnsi" w:hAnsiTheme="minorHAnsi" w:cstheme="minorBidi"/>
          <w:i/>
          <w:sz w:val="22"/>
          <w:szCs w:val="22"/>
        </w:rPr>
        <w:t xml:space="preserve"> Students are not allowed to use automated translation engines from the Internet or any other electronic devices for any assignment.  Nor can they ask a tutor, friend, or family member to write their compositions.  Should a student be suspected of cheating by having </w:t>
      </w:r>
      <w:r w:rsidRPr="00C21D63">
        <w:rPr>
          <w:rFonts w:asciiTheme="minorHAnsi" w:eastAsiaTheme="minorHAnsi" w:hAnsiTheme="minorHAnsi" w:cstheme="minorBidi"/>
          <w:i/>
          <w:sz w:val="22"/>
          <w:szCs w:val="22"/>
        </w:rPr>
        <w:lastRenderedPageBreak/>
        <w:t xml:space="preserve">another party complete an assignment, he/she will be given a zero on the assignment.  All other school policies relating to attendance, tardies, conduct, and cheating are also enforced in this class. </w:t>
      </w:r>
    </w:p>
    <w:p w14:paraId="78EE1263" w14:textId="77777777" w:rsidR="00C21D63" w:rsidRPr="00C21D63" w:rsidRDefault="00C21D63" w:rsidP="00C21D63">
      <w:pPr>
        <w:rPr>
          <w:rFonts w:asciiTheme="minorHAnsi" w:eastAsiaTheme="minorHAnsi" w:hAnsiTheme="minorHAnsi" w:cstheme="minorBidi"/>
          <w:b/>
          <w:sz w:val="22"/>
          <w:szCs w:val="22"/>
        </w:rPr>
      </w:pPr>
    </w:p>
    <w:p w14:paraId="78EE1264" w14:textId="77777777" w:rsidR="00C21D63" w:rsidRPr="00C21D63" w:rsidRDefault="00C21D63" w:rsidP="00C21D63">
      <w:pPr>
        <w:rPr>
          <w:rFonts w:asciiTheme="minorHAnsi" w:eastAsiaTheme="minorHAnsi" w:hAnsiTheme="minorHAnsi" w:cstheme="minorBidi"/>
          <w:b/>
          <w:sz w:val="22"/>
          <w:szCs w:val="22"/>
        </w:rPr>
      </w:pPr>
      <w:r w:rsidRPr="00C21D63">
        <w:rPr>
          <w:rFonts w:asciiTheme="minorHAnsi" w:eastAsiaTheme="minorHAnsi" w:hAnsiTheme="minorHAnsi" w:cstheme="minorBidi"/>
          <w:b/>
          <w:sz w:val="22"/>
          <w:szCs w:val="22"/>
        </w:rPr>
        <w:t>Responsibility Contract:</w:t>
      </w:r>
    </w:p>
    <w:p w14:paraId="78EE1265"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sz w:val="22"/>
          <w:szCs w:val="22"/>
        </w:rPr>
        <w:t xml:space="preserve">My parent/guardian and I have read the above syllabus and understand the policies, procedures, and my responsibilities for Spanish. </w:t>
      </w:r>
      <w:r w:rsidR="007B10A8">
        <w:rPr>
          <w:rFonts w:asciiTheme="minorHAnsi" w:eastAsiaTheme="minorHAnsi" w:hAnsiTheme="minorHAnsi" w:cstheme="minorBidi"/>
          <w:sz w:val="22"/>
          <w:szCs w:val="22"/>
        </w:rPr>
        <w:t xml:space="preserve"> I know how to contact Señora Villalobos</w:t>
      </w:r>
      <w:r w:rsidRPr="00C21D63">
        <w:rPr>
          <w:rFonts w:asciiTheme="minorHAnsi" w:eastAsiaTheme="minorHAnsi" w:hAnsiTheme="minorHAnsi" w:cstheme="minorBidi"/>
          <w:sz w:val="22"/>
          <w:szCs w:val="22"/>
        </w:rPr>
        <w:t xml:space="preserve"> and I understand the expectations that are required of me to complete this course.</w:t>
      </w:r>
    </w:p>
    <w:p w14:paraId="78EE1266" w14:textId="77777777" w:rsidR="00C21D63" w:rsidRDefault="00C21D63" w:rsidP="00F753CD"/>
    <w:p w14:paraId="78EE1267" w14:textId="77777777" w:rsidR="00F753CD" w:rsidRDefault="00F753CD" w:rsidP="00F753CD">
      <w:r>
        <w:t>I have read the Spanish IB guidelines, and I will contact the teacher if I have questions or concerns.</w:t>
      </w:r>
    </w:p>
    <w:p w14:paraId="78EE1268" w14:textId="77777777" w:rsidR="00F753CD" w:rsidRDefault="00F753CD" w:rsidP="00F753CD"/>
    <w:p w14:paraId="78EE1269" w14:textId="77777777" w:rsidR="00F753CD" w:rsidRPr="007B10A8" w:rsidRDefault="007B10A8" w:rsidP="00F753CD">
      <w:pPr>
        <w:rPr>
          <w:lang w:val="es-MX"/>
        </w:rPr>
      </w:pPr>
      <w:r w:rsidRPr="007B10A8">
        <w:rPr>
          <w:lang w:val="es-MX"/>
        </w:rPr>
        <w:t xml:space="preserve">Cecilia Villalobos </w:t>
      </w:r>
    </w:p>
    <w:p w14:paraId="78EE126A" w14:textId="77777777" w:rsidR="00F753CD" w:rsidRPr="007B10A8" w:rsidRDefault="002C7754" w:rsidP="00F753CD">
      <w:pPr>
        <w:rPr>
          <w:lang w:val="es-MX"/>
        </w:rPr>
      </w:pPr>
      <w:hyperlink r:id="rId5" w:history="1">
        <w:r w:rsidR="007B10A8" w:rsidRPr="00B52712">
          <w:rPr>
            <w:rStyle w:val="Hyperlink"/>
            <w:lang w:val="es-MX"/>
          </w:rPr>
          <w:t>villalobosm@issaquah.wednet.edu</w:t>
        </w:r>
      </w:hyperlink>
    </w:p>
    <w:p w14:paraId="78EE126B" w14:textId="77777777" w:rsidR="001A0210" w:rsidRPr="007B10A8" w:rsidRDefault="001A0210" w:rsidP="00F753CD">
      <w:pPr>
        <w:rPr>
          <w:lang w:val="es-MX"/>
        </w:rPr>
      </w:pPr>
    </w:p>
    <w:p w14:paraId="78EE126C" w14:textId="77777777" w:rsidR="001A0210" w:rsidRPr="007B10A8" w:rsidRDefault="001A0210" w:rsidP="00F753CD">
      <w:pPr>
        <w:rPr>
          <w:lang w:val="es-MX"/>
        </w:rPr>
      </w:pPr>
    </w:p>
    <w:p w14:paraId="78EE126D" w14:textId="77777777" w:rsidR="00F753CD" w:rsidRDefault="00F753CD" w:rsidP="00F753CD">
      <w:r>
        <w:t>______________________________</w:t>
      </w:r>
      <w:r>
        <w:tab/>
      </w:r>
      <w:r>
        <w:tab/>
        <w:t>____________________________</w:t>
      </w:r>
    </w:p>
    <w:p w14:paraId="78EE126E" w14:textId="77777777" w:rsidR="00F753CD" w:rsidRDefault="00F753CD" w:rsidP="00F753CD">
      <w:r>
        <w:t>Student Signature</w:t>
      </w:r>
      <w:r>
        <w:tab/>
      </w:r>
      <w:r>
        <w:tab/>
      </w:r>
      <w:r w:rsidR="00C21D63">
        <w:t>(date)</w:t>
      </w:r>
      <w:r>
        <w:tab/>
      </w:r>
      <w:r>
        <w:tab/>
      </w:r>
      <w:r>
        <w:tab/>
        <w:t>Parent/Guardian Signature</w:t>
      </w:r>
      <w:r w:rsidR="00C21D63">
        <w:t xml:space="preserve">    (date)</w:t>
      </w:r>
    </w:p>
    <w:p w14:paraId="78EE126F" w14:textId="77777777" w:rsidR="00F753CD" w:rsidRDefault="00F753CD" w:rsidP="00F753CD"/>
    <w:p w14:paraId="78EE1270" w14:textId="77777777" w:rsidR="00F753CD" w:rsidRDefault="00F753CD" w:rsidP="00F753CD"/>
    <w:p w14:paraId="78EE1271" w14:textId="77777777" w:rsidR="00C21D63" w:rsidRPr="00C21D63" w:rsidRDefault="00C21D63" w:rsidP="00C21D63">
      <w:pPr>
        <w:rPr>
          <w:rFonts w:asciiTheme="minorHAnsi" w:eastAsiaTheme="minorHAnsi" w:hAnsiTheme="minorHAnsi" w:cstheme="minorBidi"/>
          <w:b/>
          <w:sz w:val="22"/>
          <w:szCs w:val="22"/>
        </w:rPr>
      </w:pPr>
      <w:r w:rsidRPr="00C21D63">
        <w:rPr>
          <w:rFonts w:asciiTheme="minorHAnsi" w:eastAsiaTheme="minorHAnsi" w:hAnsiTheme="minorHAnsi" w:cstheme="minorBidi"/>
          <w:b/>
          <w:sz w:val="22"/>
          <w:szCs w:val="22"/>
        </w:rPr>
        <w:t>Student Name:___________________________________________  Period:_________</w:t>
      </w:r>
    </w:p>
    <w:p w14:paraId="78EE1272"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sz w:val="22"/>
          <w:szCs w:val="22"/>
        </w:rPr>
        <w:t>(Please Print)</w:t>
      </w:r>
    </w:p>
    <w:p w14:paraId="78EE1273" w14:textId="77777777" w:rsidR="00C21D63" w:rsidRPr="00C21D63" w:rsidRDefault="00C21D63" w:rsidP="00C21D63">
      <w:pPr>
        <w:rPr>
          <w:rFonts w:asciiTheme="minorHAnsi" w:eastAsiaTheme="minorHAnsi" w:hAnsiTheme="minorHAnsi" w:cstheme="minorBidi"/>
          <w:b/>
          <w:sz w:val="22"/>
          <w:szCs w:val="22"/>
        </w:rPr>
      </w:pPr>
    </w:p>
    <w:p w14:paraId="78EE1274" w14:textId="77777777" w:rsidR="00C21D63" w:rsidRDefault="002F4FF4" w:rsidP="00C21D63">
      <w:pPr>
        <w:rPr>
          <w:rFonts w:asciiTheme="minorHAnsi" w:eastAsiaTheme="minorHAnsi" w:hAnsiTheme="minorHAnsi" w:cstheme="minorBidi"/>
          <w:b/>
          <w:sz w:val="22"/>
          <w:szCs w:val="22"/>
        </w:rPr>
      </w:pPr>
      <w:r>
        <w:rPr>
          <w:rFonts w:asciiTheme="minorHAnsi" w:eastAsiaTheme="minorHAnsi" w:hAnsiTheme="minorHAnsi" w:cstheme="minorBidi"/>
          <w:b/>
          <w:sz w:val="22"/>
          <w:szCs w:val="22"/>
        </w:rPr>
        <w:t>Please, answer this questions in relation with your students… This will allow me to know them better…</w:t>
      </w:r>
    </w:p>
    <w:p w14:paraId="78EE1275" w14:textId="77777777" w:rsidR="002F4FF4" w:rsidRPr="00C21D63" w:rsidRDefault="002F4FF4" w:rsidP="00C21D63">
      <w:pPr>
        <w:rPr>
          <w:rFonts w:ascii="Garamond" w:eastAsiaTheme="minorHAnsi" w:hAnsi="Garamond" w:cstheme="minorBidi"/>
          <w:sz w:val="22"/>
          <w:szCs w:val="22"/>
        </w:rPr>
      </w:pPr>
    </w:p>
    <w:p w14:paraId="78EE1276"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lastRenderedPageBreak/>
        <w:t>How would you describe your student’s personality?  What are his/her strengths?</w:t>
      </w:r>
    </w:p>
    <w:p w14:paraId="78EE1277" w14:textId="77777777" w:rsidR="00C21D63" w:rsidRPr="00C21D63" w:rsidRDefault="00C21D63" w:rsidP="00C21D63">
      <w:pPr>
        <w:rPr>
          <w:rFonts w:asciiTheme="minorHAnsi" w:hAnsiTheme="minorHAnsi" w:cstheme="minorBidi"/>
          <w:color w:val="000000"/>
          <w:sz w:val="22"/>
          <w:szCs w:val="22"/>
        </w:rPr>
      </w:pPr>
    </w:p>
    <w:p w14:paraId="78EE1278" w14:textId="77777777" w:rsidR="00C21D63" w:rsidRPr="00C21D63" w:rsidRDefault="00C21D63" w:rsidP="00C21D63">
      <w:pPr>
        <w:rPr>
          <w:rFonts w:asciiTheme="minorHAnsi" w:hAnsiTheme="minorHAnsi" w:cstheme="minorBidi"/>
          <w:color w:val="000000"/>
          <w:sz w:val="22"/>
          <w:szCs w:val="22"/>
        </w:rPr>
      </w:pPr>
    </w:p>
    <w:p w14:paraId="78EE1279" w14:textId="77777777" w:rsidR="00C21D63" w:rsidRPr="00C21D63" w:rsidRDefault="00C21D63" w:rsidP="00C21D63">
      <w:pPr>
        <w:rPr>
          <w:rFonts w:asciiTheme="minorHAnsi" w:hAnsiTheme="minorHAnsi" w:cstheme="minorBidi"/>
          <w:color w:val="000000"/>
          <w:sz w:val="22"/>
          <w:szCs w:val="22"/>
        </w:rPr>
      </w:pPr>
      <w:r w:rsidRPr="00C21D63">
        <w:rPr>
          <w:rFonts w:asciiTheme="minorHAnsi" w:hAnsiTheme="minorHAnsi" w:cstheme="minorBidi"/>
          <w:color w:val="000000"/>
          <w:sz w:val="22"/>
          <w:szCs w:val="22"/>
        </w:rPr>
        <w:t xml:space="preserve">In what activities does your student participate? What does he/she do with his/her time outside of class? </w:t>
      </w:r>
    </w:p>
    <w:p w14:paraId="78EE127A" w14:textId="77777777" w:rsidR="00C21D63" w:rsidRPr="00C21D63" w:rsidRDefault="00C21D63" w:rsidP="00C21D63">
      <w:pPr>
        <w:rPr>
          <w:rFonts w:asciiTheme="minorHAnsi" w:hAnsiTheme="minorHAnsi" w:cstheme="minorBidi"/>
          <w:color w:val="000000"/>
          <w:sz w:val="22"/>
          <w:szCs w:val="22"/>
        </w:rPr>
      </w:pPr>
    </w:p>
    <w:p w14:paraId="78EE127B" w14:textId="77777777" w:rsidR="00C21D63" w:rsidRPr="00C21D63" w:rsidRDefault="00C21D63" w:rsidP="00C21D63">
      <w:pPr>
        <w:rPr>
          <w:rFonts w:asciiTheme="minorHAnsi" w:hAnsiTheme="minorHAnsi" w:cstheme="minorBidi"/>
          <w:color w:val="000000"/>
          <w:sz w:val="22"/>
          <w:szCs w:val="22"/>
        </w:rPr>
      </w:pPr>
    </w:p>
    <w:p w14:paraId="78EE127C"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t>Are there any concerns you have about the syllabus or your student’s ability to be successful in this course?</w:t>
      </w:r>
    </w:p>
    <w:p w14:paraId="78EE127D" w14:textId="77777777" w:rsidR="00C21D63" w:rsidRPr="00C21D63" w:rsidRDefault="00C21D63" w:rsidP="00C21D63">
      <w:pPr>
        <w:rPr>
          <w:rFonts w:asciiTheme="minorHAnsi" w:hAnsiTheme="minorHAnsi" w:cstheme="minorBidi"/>
          <w:color w:val="000000"/>
          <w:sz w:val="22"/>
          <w:szCs w:val="22"/>
        </w:rPr>
      </w:pPr>
    </w:p>
    <w:p w14:paraId="78EE127E" w14:textId="77777777" w:rsidR="00C21D63" w:rsidRPr="00C21D63" w:rsidRDefault="00C21D63" w:rsidP="00C21D63">
      <w:pPr>
        <w:rPr>
          <w:rFonts w:asciiTheme="minorHAnsi" w:hAnsiTheme="minorHAnsi" w:cstheme="minorBidi"/>
          <w:color w:val="000000"/>
          <w:sz w:val="22"/>
          <w:szCs w:val="22"/>
        </w:rPr>
      </w:pPr>
    </w:p>
    <w:p w14:paraId="78EE127F"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t>What is your family’s experience with the Spanish language and culture?  </w:t>
      </w:r>
    </w:p>
    <w:p w14:paraId="78EE1280" w14:textId="77777777" w:rsidR="00C21D63" w:rsidRPr="00C21D63" w:rsidRDefault="00C21D63" w:rsidP="00C21D63">
      <w:pPr>
        <w:rPr>
          <w:rFonts w:asciiTheme="minorHAnsi" w:hAnsiTheme="minorHAnsi" w:cstheme="minorBidi"/>
          <w:color w:val="000000"/>
          <w:sz w:val="22"/>
          <w:szCs w:val="22"/>
        </w:rPr>
      </w:pPr>
    </w:p>
    <w:p w14:paraId="78EE1281" w14:textId="77777777" w:rsidR="00C21D63" w:rsidRPr="00C21D63" w:rsidRDefault="00C21D63" w:rsidP="00C21D63">
      <w:pPr>
        <w:rPr>
          <w:rFonts w:asciiTheme="minorHAnsi" w:hAnsiTheme="minorHAnsi" w:cstheme="minorBidi"/>
          <w:color w:val="000000"/>
          <w:sz w:val="22"/>
          <w:szCs w:val="22"/>
        </w:rPr>
      </w:pPr>
    </w:p>
    <w:p w14:paraId="78EE1282" w14:textId="77777777" w:rsidR="00C21D63" w:rsidRPr="00C21D63" w:rsidRDefault="00C21D63" w:rsidP="00C21D63">
      <w:pPr>
        <w:rPr>
          <w:rFonts w:asciiTheme="minorHAnsi" w:hAnsiTheme="minorHAnsi" w:cstheme="minorBidi"/>
          <w:sz w:val="22"/>
          <w:szCs w:val="22"/>
        </w:rPr>
      </w:pPr>
    </w:p>
    <w:p w14:paraId="78EE1283" w14:textId="77777777" w:rsidR="00C21D63" w:rsidRPr="00C21D63" w:rsidRDefault="00C21D63" w:rsidP="00C21D63">
      <w:pPr>
        <w:rPr>
          <w:rFonts w:asciiTheme="minorHAnsi" w:hAnsiTheme="minorHAnsi" w:cstheme="minorBidi"/>
          <w:sz w:val="22"/>
          <w:szCs w:val="22"/>
        </w:rPr>
      </w:pPr>
      <w:r w:rsidRPr="00C21D63">
        <w:rPr>
          <w:rFonts w:ascii="Tahoma" w:hAnsi="Tahoma" w:cs="Tahoma"/>
          <w:b/>
          <w:bCs/>
          <w:color w:val="000000"/>
          <w:sz w:val="18"/>
          <w:szCs w:val="18"/>
        </w:rPr>
        <w:t>In regards to your student’s access to the internet, please check all that apply:</w:t>
      </w:r>
    </w:p>
    <w:p w14:paraId="78EE1284"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5"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unlimited access to the Internet at home.</w:t>
      </w:r>
    </w:p>
    <w:p w14:paraId="78EE1286"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7"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limited access (restricted use, only one computer in the family, etc.) to the Internet at home.</w:t>
      </w:r>
    </w:p>
    <w:p w14:paraId="78EE1288"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9"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unlimited access to the Internet on his/her phone.</w:t>
      </w:r>
    </w:p>
    <w:p w14:paraId="78EE128A"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B"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only has access to the Internet at school or at the library (and is able to use it before/after school).</w:t>
      </w:r>
    </w:p>
    <w:p w14:paraId="78EE128C"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D"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does NOT have time to access the Internet at school or the library and does NOT have internet at home.</w:t>
      </w:r>
    </w:p>
    <w:p w14:paraId="78EE128E"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lastRenderedPageBreak/>
        <w:t>  </w:t>
      </w:r>
    </w:p>
    <w:p w14:paraId="78EE128F" w14:textId="0103D4C8" w:rsidR="00C21D63" w:rsidRPr="00C21D63" w:rsidRDefault="00C21D63" w:rsidP="00C21D63">
      <w:pPr>
        <w:rPr>
          <w:rFonts w:asciiTheme="minorHAnsi" w:hAnsiTheme="minorHAnsi" w:cstheme="minorBidi"/>
          <w:sz w:val="22"/>
          <w:szCs w:val="22"/>
        </w:rPr>
      </w:pPr>
      <w:r w:rsidRPr="00C21D63">
        <w:rPr>
          <w:rFonts w:ascii="Garamond" w:eastAsiaTheme="minorHAnsi" w:hAnsi="Garamond" w:cstheme="minorBidi"/>
          <w:b/>
          <w:sz w:val="22"/>
          <w:szCs w:val="22"/>
        </w:rPr>
        <w:t>Please complete and</w:t>
      </w:r>
      <w:r w:rsidR="007B10A8">
        <w:rPr>
          <w:rFonts w:ascii="Garamond" w:eastAsiaTheme="minorHAnsi" w:hAnsi="Garamond" w:cstheme="minorBidi"/>
          <w:b/>
          <w:sz w:val="22"/>
          <w:szCs w:val="22"/>
        </w:rPr>
        <w:t xml:space="preserve"> return this page to Señora Villalobos by </w:t>
      </w:r>
      <w:r w:rsidR="00932E25">
        <w:rPr>
          <w:rFonts w:ascii="Garamond" w:eastAsiaTheme="minorHAnsi" w:hAnsi="Garamond" w:cstheme="minorBidi"/>
          <w:b/>
          <w:sz w:val="22"/>
          <w:szCs w:val="22"/>
        </w:rPr>
        <w:t>Wednesday</w:t>
      </w:r>
      <w:r w:rsidR="007B10A8">
        <w:rPr>
          <w:rFonts w:ascii="Garamond" w:eastAsiaTheme="minorHAnsi" w:hAnsi="Garamond" w:cstheme="minorBidi"/>
          <w:b/>
          <w:sz w:val="22"/>
          <w:szCs w:val="22"/>
        </w:rPr>
        <w:t xml:space="preserve"> September 12, 201</w:t>
      </w:r>
      <w:r w:rsidR="00EC025D">
        <w:rPr>
          <w:rFonts w:ascii="Garamond" w:eastAsiaTheme="minorHAnsi" w:hAnsi="Garamond" w:cstheme="minorBidi"/>
          <w:b/>
          <w:sz w:val="22"/>
          <w:szCs w:val="22"/>
        </w:rPr>
        <w:t>8</w:t>
      </w:r>
    </w:p>
    <w:p w14:paraId="78EE1290" w14:textId="77777777" w:rsidR="00C21D63" w:rsidRPr="00C21D63" w:rsidRDefault="00C21D63" w:rsidP="00C21D63">
      <w:pPr>
        <w:rPr>
          <w:rFonts w:asciiTheme="minorHAnsi" w:eastAsiaTheme="minorHAnsi" w:hAnsiTheme="minorHAnsi" w:cstheme="minorBidi"/>
          <w:sz w:val="22"/>
          <w:szCs w:val="22"/>
        </w:rPr>
      </w:pPr>
    </w:p>
    <w:p w14:paraId="78EE1291" w14:textId="77777777" w:rsidR="00F753CD" w:rsidRDefault="00F753CD" w:rsidP="00F753CD"/>
    <w:p w14:paraId="78EE1292" w14:textId="77777777" w:rsidR="00813211" w:rsidRDefault="002C7754"/>
    <w:sectPr w:rsidR="00813211" w:rsidSect="00AC5CC9">
      <w:pgSz w:w="12240" w:h="15840"/>
      <w:pgMar w:top="432" w:right="36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65E45"/>
    <w:multiLevelType w:val="hybridMultilevel"/>
    <w:tmpl w:val="226AC68C"/>
    <w:lvl w:ilvl="0" w:tplc="729AF81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MTM1MLQwMTE3NDdX0lEKTi0uzszPAykwrAUApb21/CwAAAA="/>
  </w:docVars>
  <w:rsids>
    <w:rsidRoot w:val="00F753CD"/>
    <w:rsid w:val="000A7CB1"/>
    <w:rsid w:val="000C0AE0"/>
    <w:rsid w:val="0010731A"/>
    <w:rsid w:val="001A0210"/>
    <w:rsid w:val="00206AFD"/>
    <w:rsid w:val="002305AE"/>
    <w:rsid w:val="00283E45"/>
    <w:rsid w:val="002C1D07"/>
    <w:rsid w:val="002C7754"/>
    <w:rsid w:val="002F4FF4"/>
    <w:rsid w:val="00347E92"/>
    <w:rsid w:val="003F3094"/>
    <w:rsid w:val="00414CCE"/>
    <w:rsid w:val="00494574"/>
    <w:rsid w:val="005F6D05"/>
    <w:rsid w:val="006667A4"/>
    <w:rsid w:val="0074321F"/>
    <w:rsid w:val="007B10A8"/>
    <w:rsid w:val="007D5BFC"/>
    <w:rsid w:val="00852199"/>
    <w:rsid w:val="00854BF1"/>
    <w:rsid w:val="00886C1D"/>
    <w:rsid w:val="00925737"/>
    <w:rsid w:val="00932E25"/>
    <w:rsid w:val="00961BFC"/>
    <w:rsid w:val="00AD1614"/>
    <w:rsid w:val="00BE2A8B"/>
    <w:rsid w:val="00C21D63"/>
    <w:rsid w:val="00C53C23"/>
    <w:rsid w:val="00CE43BF"/>
    <w:rsid w:val="00E2070E"/>
    <w:rsid w:val="00EC025D"/>
    <w:rsid w:val="00F753CD"/>
    <w:rsid w:val="00FB4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E122C"/>
  <w15:docId w15:val="{598487B6-77E4-4A48-94CF-A4429AB67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3C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753CD"/>
    <w:rPr>
      <w:color w:val="0000FF"/>
      <w:u w:val="single"/>
    </w:rPr>
  </w:style>
  <w:style w:type="paragraph" w:styleId="BalloonText">
    <w:name w:val="Balloon Text"/>
    <w:basedOn w:val="Normal"/>
    <w:link w:val="BalloonTextChar"/>
    <w:uiPriority w:val="99"/>
    <w:semiHidden/>
    <w:unhideWhenUsed/>
    <w:rsid w:val="007D5B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BF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villalobosm@issaquah.wedne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055</Words>
  <Characters>60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ssaquah School District 411</Company>
  <LinksUpToDate>false</LinksUpToDate>
  <CharactersWithSpaces>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echt, Mary Ann    SHS-Staff</dc:creator>
  <cp:lastModifiedBy>Villalobos, Maria</cp:lastModifiedBy>
  <cp:revision>2</cp:revision>
  <cp:lastPrinted>2017-09-03T19:56:00Z</cp:lastPrinted>
  <dcterms:created xsi:type="dcterms:W3CDTF">2018-09-01T04:04:00Z</dcterms:created>
  <dcterms:modified xsi:type="dcterms:W3CDTF">2018-09-01T04:04:00Z</dcterms:modified>
</cp:coreProperties>
</file>